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51778E" w14:textId="5FC588B4" w:rsidR="00F87F84" w:rsidRPr="00D5244A" w:rsidRDefault="00F87F84" w:rsidP="00D5244A">
      <w:pPr>
        <w:pStyle w:val="Recuodecorpodetexto"/>
        <w:ind w:left="0"/>
        <w:rPr>
          <w:rFonts w:ascii="Aptos Display" w:hAnsi="Aptos Display"/>
          <w:color w:val="auto"/>
          <w:sz w:val="24"/>
          <w:szCs w:val="24"/>
        </w:rPr>
      </w:pPr>
      <w:r w:rsidRPr="00D5244A">
        <w:rPr>
          <w:rFonts w:ascii="Aptos Display" w:hAnsi="Aptos Display"/>
          <w:color w:val="auto"/>
          <w:sz w:val="24"/>
          <w:szCs w:val="24"/>
        </w:rPr>
        <w:t xml:space="preserve">REQUERIMENTO PARA </w:t>
      </w:r>
      <w:r w:rsidR="00191C67">
        <w:rPr>
          <w:rFonts w:ascii="Aptos Display" w:hAnsi="Aptos Display"/>
          <w:color w:val="auto"/>
          <w:sz w:val="24"/>
          <w:szCs w:val="24"/>
        </w:rPr>
        <w:t>AQUISIÇÃO</w:t>
      </w:r>
      <w:r w:rsidR="003546F6" w:rsidRPr="00D5244A">
        <w:rPr>
          <w:rFonts w:ascii="Aptos Display" w:hAnsi="Aptos Display"/>
          <w:color w:val="auto"/>
          <w:sz w:val="24"/>
          <w:szCs w:val="24"/>
        </w:rPr>
        <w:t xml:space="preserve"> DE </w:t>
      </w:r>
      <w:r w:rsidR="00616890" w:rsidRPr="00D5244A">
        <w:rPr>
          <w:rFonts w:ascii="Aptos Display" w:hAnsi="Aptos Display"/>
          <w:color w:val="auto"/>
          <w:sz w:val="24"/>
          <w:szCs w:val="24"/>
        </w:rPr>
        <w:t>CRÉDITOS EM EVENTOS CIENTÍFICOS</w:t>
      </w:r>
    </w:p>
    <w:p w14:paraId="29F00225" w14:textId="77777777" w:rsidR="00616890" w:rsidRPr="00D5244A" w:rsidRDefault="00616890" w:rsidP="00D5244A">
      <w:pPr>
        <w:ind w:firstLine="3"/>
        <w:jc w:val="right"/>
        <w:rPr>
          <w:rFonts w:ascii="Aptos Display" w:hAnsi="Aptos Display"/>
        </w:rPr>
      </w:pPr>
    </w:p>
    <w:p w14:paraId="778F0607" w14:textId="77777777" w:rsidR="00F87F84" w:rsidRPr="00D5244A" w:rsidRDefault="00F87F84" w:rsidP="00D5244A">
      <w:pPr>
        <w:ind w:firstLine="3"/>
        <w:jc w:val="right"/>
        <w:rPr>
          <w:rFonts w:ascii="Aptos Display" w:hAnsi="Aptos Display"/>
        </w:rPr>
      </w:pPr>
      <w:r w:rsidRPr="00D5244A">
        <w:rPr>
          <w:rFonts w:ascii="Aptos Display" w:hAnsi="Aptos Display"/>
        </w:rPr>
        <w:t>Diadema, _____de _______________ de _________</w:t>
      </w:r>
    </w:p>
    <w:p w14:paraId="44E72A69" w14:textId="77777777" w:rsidR="00F87F84" w:rsidRPr="00D5244A" w:rsidRDefault="00F87F84" w:rsidP="00D5244A">
      <w:pPr>
        <w:ind w:firstLine="3"/>
        <w:jc w:val="both"/>
        <w:rPr>
          <w:rFonts w:ascii="Aptos Display" w:hAnsi="Aptos Display"/>
        </w:rPr>
      </w:pPr>
    </w:p>
    <w:p w14:paraId="4D4E638B" w14:textId="30C79076" w:rsidR="00F87F84" w:rsidRPr="00D5244A" w:rsidRDefault="003546F6" w:rsidP="00D5244A">
      <w:pPr>
        <w:ind w:firstLine="3"/>
        <w:jc w:val="both"/>
        <w:rPr>
          <w:rFonts w:ascii="Aptos Display" w:hAnsi="Aptos Display"/>
        </w:rPr>
      </w:pPr>
      <w:r w:rsidRPr="00D5244A">
        <w:rPr>
          <w:rFonts w:ascii="Aptos Display" w:hAnsi="Aptos Display"/>
        </w:rPr>
        <w:t>Prezado</w:t>
      </w:r>
      <w:r w:rsidR="00F87F84" w:rsidRPr="00D5244A">
        <w:rPr>
          <w:rFonts w:ascii="Aptos Display" w:hAnsi="Aptos Display"/>
        </w:rPr>
        <w:t xml:space="preserve"> Co</w:t>
      </w:r>
      <w:r w:rsidR="00D5244A" w:rsidRPr="00D5244A">
        <w:rPr>
          <w:rFonts w:ascii="Aptos Display" w:hAnsi="Aptos Display"/>
        </w:rPr>
        <w:t>missão de Ensino do Programa de Pós-Graduação em Química- CTS</w:t>
      </w:r>
      <w:r w:rsidR="00F87F84" w:rsidRPr="00D5244A">
        <w:rPr>
          <w:rFonts w:ascii="Aptos Display" w:hAnsi="Aptos Display"/>
        </w:rPr>
        <w:t>:</w:t>
      </w:r>
    </w:p>
    <w:p w14:paraId="534DB704" w14:textId="77777777" w:rsidR="00F87F84" w:rsidRPr="00D5244A" w:rsidRDefault="00F87F84" w:rsidP="00D5244A">
      <w:pPr>
        <w:ind w:firstLine="3"/>
        <w:jc w:val="both"/>
        <w:rPr>
          <w:rFonts w:ascii="Aptos Display" w:hAnsi="Aptos Display"/>
        </w:rPr>
      </w:pPr>
    </w:p>
    <w:p w14:paraId="18D1DB6A" w14:textId="6DC611FD" w:rsidR="00F87F84" w:rsidRDefault="002C6BA6" w:rsidP="00D5244A">
      <w:pPr>
        <w:pStyle w:val="Recuodecorpodetexto2"/>
        <w:spacing w:line="240" w:lineRule="auto"/>
        <w:rPr>
          <w:rFonts w:ascii="Aptos Display" w:hAnsi="Aptos Display"/>
        </w:rPr>
      </w:pPr>
      <w:r w:rsidRPr="00D5244A">
        <w:rPr>
          <w:rFonts w:ascii="Aptos Display" w:hAnsi="Aptos Display"/>
        </w:rPr>
        <w:t>Eu, .............................................................................................................................................</w:t>
      </w:r>
      <w:r w:rsidR="00F87F84" w:rsidRPr="00D5244A">
        <w:rPr>
          <w:rFonts w:ascii="Aptos Display" w:hAnsi="Aptos Display"/>
        </w:rPr>
        <w:t xml:space="preserve">, aluno regularmente matriculado(a) no Pós-Graduação em </w:t>
      </w:r>
      <w:r w:rsidR="00112E7F" w:rsidRPr="00D5244A">
        <w:rPr>
          <w:rFonts w:ascii="Aptos Display" w:hAnsi="Aptos Display"/>
        </w:rPr>
        <w:t xml:space="preserve">Química - </w:t>
      </w:r>
      <w:r w:rsidR="00F87F84" w:rsidRPr="00D5244A">
        <w:rPr>
          <w:rFonts w:ascii="Aptos Display" w:hAnsi="Aptos Display"/>
        </w:rPr>
        <w:t>Ciência e Tecnologia da Sustentabilidade da UNIFESP</w:t>
      </w:r>
      <w:r w:rsidR="00112E7F" w:rsidRPr="00D5244A">
        <w:rPr>
          <w:rFonts w:ascii="Aptos Display" w:hAnsi="Aptos Display"/>
        </w:rPr>
        <w:t xml:space="preserve"> </w:t>
      </w:r>
      <w:r w:rsidR="00F87F84" w:rsidRPr="00D5244A">
        <w:rPr>
          <w:rFonts w:ascii="Aptos Display" w:hAnsi="Aptos Display"/>
        </w:rPr>
        <w:t>-</w:t>
      </w:r>
      <w:r w:rsidR="00112E7F" w:rsidRPr="00D5244A">
        <w:rPr>
          <w:rFonts w:ascii="Aptos Display" w:hAnsi="Aptos Display"/>
        </w:rPr>
        <w:t xml:space="preserve"> </w:t>
      </w:r>
      <w:r w:rsidR="00F87F84" w:rsidRPr="00D5244A">
        <w:rPr>
          <w:rFonts w:ascii="Aptos Display" w:hAnsi="Aptos Display"/>
        </w:rPr>
        <w:t>Campus Diadema</w:t>
      </w:r>
      <w:r w:rsidR="008761D1" w:rsidRPr="00D5244A">
        <w:rPr>
          <w:rFonts w:ascii="Aptos Display" w:hAnsi="Aptos Display"/>
        </w:rPr>
        <w:t xml:space="preserve"> no curso de </w:t>
      </w:r>
      <w:r w:rsidR="00112E7F" w:rsidRPr="00D5244A">
        <w:rPr>
          <w:rFonts w:ascii="Aptos Display" w:hAnsi="Aptos Display"/>
        </w:rPr>
        <w:t xml:space="preserve"> (mestrado/doutorado)</w:t>
      </w:r>
      <w:r w:rsidR="00F87F84" w:rsidRPr="00D5244A">
        <w:rPr>
          <w:rFonts w:ascii="Aptos Display" w:hAnsi="Aptos Display"/>
        </w:rPr>
        <w:t xml:space="preserve"> sob a orientação </w:t>
      </w:r>
      <w:r w:rsidR="00D5244A" w:rsidRPr="00D5244A">
        <w:rPr>
          <w:rFonts w:ascii="Aptos Display" w:hAnsi="Aptos Display"/>
        </w:rPr>
        <w:t>d</w:t>
      </w:r>
      <w:r w:rsidR="00D5244A">
        <w:rPr>
          <w:rFonts w:ascii="Aptos Display" w:hAnsi="Aptos Display"/>
        </w:rPr>
        <w:t>o Prof...............................................................................</w:t>
      </w:r>
      <w:r w:rsidR="00D5244A" w:rsidRPr="00D5244A">
        <w:rPr>
          <w:rFonts w:ascii="Aptos Display" w:hAnsi="Aptos Display"/>
        </w:rPr>
        <w:t xml:space="preserve"> venho requerer créditos devido à apresentação de trabalho em evento científico, conforme os dados abaixo: </w:t>
      </w:r>
    </w:p>
    <w:p w14:paraId="5FB39010" w14:textId="77777777" w:rsidR="00D5244A" w:rsidRPr="00D5244A" w:rsidRDefault="00D5244A" w:rsidP="00D5244A">
      <w:pPr>
        <w:pStyle w:val="Recuodecorpodetexto2"/>
        <w:spacing w:line="240" w:lineRule="auto"/>
        <w:rPr>
          <w:rFonts w:ascii="Aptos Display" w:hAnsi="Aptos Display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980"/>
        <w:gridCol w:w="7037"/>
      </w:tblGrid>
      <w:tr w:rsidR="00D5244A" w:rsidRPr="00D5244A" w14:paraId="7FCE3547" w14:textId="77777777" w:rsidTr="00D5244A">
        <w:tc>
          <w:tcPr>
            <w:tcW w:w="1980" w:type="dxa"/>
          </w:tcPr>
          <w:p w14:paraId="08DED139" w14:textId="1AE0C9DD" w:rsidR="00D5244A" w:rsidRPr="00D5244A" w:rsidRDefault="00D5244A" w:rsidP="00D5244A">
            <w:pPr>
              <w:pStyle w:val="Recuodecorpodetexto2"/>
              <w:spacing w:line="240" w:lineRule="auto"/>
              <w:ind w:firstLine="0"/>
              <w:rPr>
                <w:rFonts w:ascii="Aptos Display" w:hAnsi="Aptos Display"/>
              </w:rPr>
            </w:pPr>
            <w:r w:rsidRPr="00D5244A">
              <w:rPr>
                <w:rFonts w:ascii="Aptos Display" w:hAnsi="Aptos Display"/>
              </w:rPr>
              <w:t>Nome do evento</w:t>
            </w:r>
          </w:p>
        </w:tc>
        <w:tc>
          <w:tcPr>
            <w:tcW w:w="7037" w:type="dxa"/>
          </w:tcPr>
          <w:p w14:paraId="670D2EED" w14:textId="77777777" w:rsidR="00D5244A" w:rsidRPr="00D5244A" w:rsidRDefault="00D5244A" w:rsidP="00D5244A">
            <w:pPr>
              <w:pStyle w:val="Recuodecorpodetexto2"/>
              <w:spacing w:line="240" w:lineRule="auto"/>
              <w:ind w:firstLine="0"/>
              <w:rPr>
                <w:rFonts w:ascii="Aptos Display" w:hAnsi="Aptos Display"/>
              </w:rPr>
            </w:pPr>
          </w:p>
        </w:tc>
      </w:tr>
      <w:tr w:rsidR="00D5244A" w:rsidRPr="00D5244A" w14:paraId="3F416964" w14:textId="77777777" w:rsidTr="00D5244A">
        <w:tc>
          <w:tcPr>
            <w:tcW w:w="1980" w:type="dxa"/>
          </w:tcPr>
          <w:p w14:paraId="24DED650" w14:textId="4C383DB1" w:rsidR="00D5244A" w:rsidRPr="00D5244A" w:rsidRDefault="00D5244A" w:rsidP="00D5244A">
            <w:pPr>
              <w:pStyle w:val="Recuodecorpodetexto2"/>
              <w:spacing w:line="240" w:lineRule="auto"/>
              <w:ind w:firstLine="0"/>
              <w:rPr>
                <w:rFonts w:ascii="Aptos Display" w:hAnsi="Aptos Display"/>
              </w:rPr>
            </w:pPr>
            <w:r w:rsidRPr="00D5244A">
              <w:rPr>
                <w:rFonts w:ascii="Aptos Display" w:hAnsi="Aptos Display"/>
              </w:rPr>
              <w:t>Período do Evento</w:t>
            </w:r>
          </w:p>
        </w:tc>
        <w:tc>
          <w:tcPr>
            <w:tcW w:w="7037" w:type="dxa"/>
          </w:tcPr>
          <w:p w14:paraId="13D075BC" w14:textId="77777777" w:rsidR="00D5244A" w:rsidRPr="00D5244A" w:rsidRDefault="00D5244A" w:rsidP="00D5244A">
            <w:pPr>
              <w:pStyle w:val="Recuodecorpodetexto2"/>
              <w:spacing w:line="240" w:lineRule="auto"/>
              <w:ind w:firstLine="0"/>
              <w:rPr>
                <w:rFonts w:ascii="Aptos Display" w:hAnsi="Aptos Display"/>
              </w:rPr>
            </w:pPr>
          </w:p>
        </w:tc>
      </w:tr>
      <w:tr w:rsidR="00D5244A" w:rsidRPr="00D5244A" w14:paraId="2C88D6C9" w14:textId="77777777" w:rsidTr="00D5244A">
        <w:tc>
          <w:tcPr>
            <w:tcW w:w="1980" w:type="dxa"/>
          </w:tcPr>
          <w:p w14:paraId="4B74EEBB" w14:textId="604B3B61" w:rsidR="00D5244A" w:rsidRPr="00D5244A" w:rsidRDefault="00D5244A" w:rsidP="00D5244A">
            <w:pPr>
              <w:pStyle w:val="Recuodecorpodetexto2"/>
              <w:spacing w:line="240" w:lineRule="auto"/>
              <w:ind w:firstLine="0"/>
              <w:rPr>
                <w:rFonts w:ascii="Aptos Display" w:hAnsi="Aptos Display"/>
              </w:rPr>
            </w:pPr>
            <w:r w:rsidRPr="00D5244A">
              <w:rPr>
                <w:rFonts w:ascii="Aptos Display" w:hAnsi="Aptos Display"/>
              </w:rPr>
              <w:t>Nacional ou Internacional?</w:t>
            </w:r>
          </w:p>
        </w:tc>
        <w:tc>
          <w:tcPr>
            <w:tcW w:w="7037" w:type="dxa"/>
          </w:tcPr>
          <w:p w14:paraId="5FF747C2" w14:textId="77777777" w:rsidR="00D5244A" w:rsidRPr="00D5244A" w:rsidRDefault="00D5244A" w:rsidP="00D5244A">
            <w:pPr>
              <w:pStyle w:val="Recuodecorpodetexto2"/>
              <w:spacing w:line="240" w:lineRule="auto"/>
              <w:ind w:firstLine="0"/>
              <w:rPr>
                <w:rFonts w:ascii="Aptos Display" w:hAnsi="Aptos Display"/>
              </w:rPr>
            </w:pPr>
          </w:p>
        </w:tc>
      </w:tr>
      <w:tr w:rsidR="00D5244A" w:rsidRPr="00D5244A" w14:paraId="5106AD58" w14:textId="77777777" w:rsidTr="00D5244A">
        <w:tc>
          <w:tcPr>
            <w:tcW w:w="1980" w:type="dxa"/>
          </w:tcPr>
          <w:p w14:paraId="18A4B9C9" w14:textId="6354230F" w:rsidR="00D5244A" w:rsidRPr="00D5244A" w:rsidRDefault="00D5244A" w:rsidP="00D5244A">
            <w:pPr>
              <w:pStyle w:val="Recuodecorpodetexto2"/>
              <w:spacing w:line="240" w:lineRule="auto"/>
              <w:ind w:firstLine="0"/>
              <w:rPr>
                <w:rFonts w:ascii="Aptos Display" w:hAnsi="Aptos Display"/>
              </w:rPr>
            </w:pPr>
            <w:r w:rsidRPr="00D5244A">
              <w:rPr>
                <w:rFonts w:ascii="Aptos Display" w:hAnsi="Aptos Display"/>
              </w:rPr>
              <w:t>Local</w:t>
            </w:r>
          </w:p>
        </w:tc>
        <w:tc>
          <w:tcPr>
            <w:tcW w:w="7037" w:type="dxa"/>
          </w:tcPr>
          <w:p w14:paraId="0278028E" w14:textId="77777777" w:rsidR="00D5244A" w:rsidRPr="00D5244A" w:rsidRDefault="00D5244A" w:rsidP="00D5244A">
            <w:pPr>
              <w:pStyle w:val="Recuodecorpodetexto2"/>
              <w:spacing w:line="240" w:lineRule="auto"/>
              <w:ind w:firstLine="0"/>
              <w:rPr>
                <w:rFonts w:ascii="Aptos Display" w:hAnsi="Aptos Display"/>
              </w:rPr>
            </w:pPr>
          </w:p>
        </w:tc>
      </w:tr>
      <w:tr w:rsidR="00D5244A" w:rsidRPr="00D5244A" w14:paraId="54B17853" w14:textId="77777777" w:rsidTr="00D5244A">
        <w:tc>
          <w:tcPr>
            <w:tcW w:w="1980" w:type="dxa"/>
          </w:tcPr>
          <w:p w14:paraId="0834E5D0" w14:textId="7E8DF994" w:rsidR="00D5244A" w:rsidRPr="00D5244A" w:rsidRDefault="00D5244A" w:rsidP="00D5244A">
            <w:pPr>
              <w:pStyle w:val="Recuodecorpodetexto2"/>
              <w:spacing w:line="240" w:lineRule="auto"/>
              <w:ind w:firstLine="0"/>
              <w:rPr>
                <w:rFonts w:ascii="Aptos Display" w:hAnsi="Aptos Display"/>
              </w:rPr>
            </w:pPr>
            <w:r w:rsidRPr="00D5244A">
              <w:rPr>
                <w:rFonts w:ascii="Aptos Display" w:hAnsi="Aptos Display"/>
              </w:rPr>
              <w:t>Apresentação Oral ou Pôster?</w:t>
            </w:r>
          </w:p>
        </w:tc>
        <w:tc>
          <w:tcPr>
            <w:tcW w:w="7037" w:type="dxa"/>
          </w:tcPr>
          <w:p w14:paraId="706102B3" w14:textId="77777777" w:rsidR="00D5244A" w:rsidRPr="00D5244A" w:rsidRDefault="00D5244A" w:rsidP="00D5244A">
            <w:pPr>
              <w:pStyle w:val="Recuodecorpodetexto2"/>
              <w:spacing w:line="240" w:lineRule="auto"/>
              <w:ind w:firstLine="0"/>
              <w:rPr>
                <w:rFonts w:ascii="Aptos Display" w:hAnsi="Aptos Display"/>
              </w:rPr>
            </w:pPr>
          </w:p>
        </w:tc>
      </w:tr>
      <w:tr w:rsidR="00D5244A" w:rsidRPr="00D5244A" w14:paraId="60E8BF69" w14:textId="77777777" w:rsidTr="00D5244A">
        <w:tc>
          <w:tcPr>
            <w:tcW w:w="1980" w:type="dxa"/>
          </w:tcPr>
          <w:p w14:paraId="01C5360D" w14:textId="28F3C0D7" w:rsidR="00D5244A" w:rsidRPr="00D5244A" w:rsidRDefault="00D5244A" w:rsidP="00D5244A">
            <w:pPr>
              <w:pStyle w:val="Recuodecorpodetexto2"/>
              <w:spacing w:line="240" w:lineRule="auto"/>
              <w:ind w:firstLine="0"/>
              <w:rPr>
                <w:rFonts w:ascii="Aptos Display" w:hAnsi="Aptos Display"/>
              </w:rPr>
            </w:pPr>
            <w:r w:rsidRPr="00D5244A">
              <w:rPr>
                <w:rFonts w:ascii="Aptos Display" w:hAnsi="Aptos Display"/>
              </w:rPr>
              <w:t>Nome do trabalho apresentado</w:t>
            </w:r>
          </w:p>
        </w:tc>
        <w:tc>
          <w:tcPr>
            <w:tcW w:w="7037" w:type="dxa"/>
          </w:tcPr>
          <w:p w14:paraId="05B737EA" w14:textId="77777777" w:rsidR="00D5244A" w:rsidRPr="00D5244A" w:rsidRDefault="00D5244A" w:rsidP="00D5244A">
            <w:pPr>
              <w:pStyle w:val="Recuodecorpodetexto2"/>
              <w:spacing w:line="240" w:lineRule="auto"/>
              <w:ind w:firstLine="0"/>
              <w:rPr>
                <w:rFonts w:ascii="Aptos Display" w:hAnsi="Aptos Display"/>
              </w:rPr>
            </w:pPr>
          </w:p>
        </w:tc>
      </w:tr>
    </w:tbl>
    <w:p w14:paraId="4CCD746B" w14:textId="1F49C883" w:rsidR="00D5244A" w:rsidRPr="00D5244A" w:rsidRDefault="00D5244A" w:rsidP="00D5244A">
      <w:pPr>
        <w:pStyle w:val="Recuodecorpodetexto2"/>
        <w:spacing w:line="240" w:lineRule="auto"/>
        <w:rPr>
          <w:rFonts w:ascii="Aptos Display" w:hAnsi="Aptos Display"/>
        </w:rPr>
      </w:pPr>
      <w:r w:rsidRPr="00D5244A">
        <w:rPr>
          <w:rFonts w:ascii="Aptos Display" w:hAnsi="Aptos Display"/>
        </w:rPr>
        <w:t>Se mais de um trabalho ou evento, copiar a tabela acima e acrescentar abaixo.</w:t>
      </w:r>
    </w:p>
    <w:p w14:paraId="45DB3671" w14:textId="77777777" w:rsidR="003546F6" w:rsidRPr="00D5244A" w:rsidRDefault="003546F6" w:rsidP="00D5244A">
      <w:pPr>
        <w:ind w:firstLine="3"/>
        <w:jc w:val="both"/>
        <w:rPr>
          <w:rFonts w:ascii="Aptos Display" w:hAnsi="Aptos Display"/>
          <w:b/>
        </w:rPr>
      </w:pPr>
    </w:p>
    <w:p w14:paraId="040F1266" w14:textId="77777777" w:rsidR="00D5244A" w:rsidRDefault="00D5244A" w:rsidP="00D5244A">
      <w:pPr>
        <w:ind w:firstLine="3"/>
        <w:jc w:val="both"/>
        <w:rPr>
          <w:rFonts w:ascii="Aptos Display" w:hAnsi="Aptos Display"/>
          <w:b/>
        </w:rPr>
      </w:pPr>
    </w:p>
    <w:p w14:paraId="5A3D3C4B" w14:textId="77777777" w:rsidR="00D5244A" w:rsidRDefault="00D5244A" w:rsidP="00D5244A">
      <w:pPr>
        <w:ind w:firstLine="3"/>
        <w:jc w:val="both"/>
        <w:rPr>
          <w:rFonts w:ascii="Aptos Display" w:hAnsi="Aptos Display"/>
          <w:b/>
        </w:rPr>
      </w:pPr>
    </w:p>
    <w:p w14:paraId="72D6FB1D" w14:textId="77777777" w:rsidR="00374149" w:rsidRDefault="00374149" w:rsidP="00D5244A">
      <w:pPr>
        <w:ind w:firstLine="3"/>
        <w:jc w:val="both"/>
        <w:rPr>
          <w:rFonts w:ascii="Aptos Display" w:hAnsi="Aptos Display"/>
          <w:b/>
        </w:rPr>
      </w:pPr>
    </w:p>
    <w:p w14:paraId="2B2FE8F1" w14:textId="77777777" w:rsidR="00374149" w:rsidRDefault="00374149" w:rsidP="00D5244A">
      <w:pPr>
        <w:ind w:firstLine="3"/>
        <w:jc w:val="both"/>
        <w:rPr>
          <w:rFonts w:ascii="Aptos Display" w:hAnsi="Aptos Display"/>
          <w:b/>
        </w:rPr>
      </w:pPr>
    </w:p>
    <w:p w14:paraId="59AEB3C2" w14:textId="77777777" w:rsidR="00D5244A" w:rsidRPr="00D5244A" w:rsidRDefault="00D5244A" w:rsidP="00D5244A">
      <w:pPr>
        <w:ind w:firstLine="3"/>
        <w:jc w:val="both"/>
        <w:rPr>
          <w:rFonts w:ascii="Aptos Display" w:hAnsi="Aptos Display"/>
          <w:b/>
        </w:rPr>
      </w:pPr>
    </w:p>
    <w:p w14:paraId="7CC12780" w14:textId="77777777" w:rsidR="00F87F84" w:rsidRPr="00D5244A" w:rsidRDefault="00F87F84" w:rsidP="00D5244A">
      <w:pPr>
        <w:spacing w:before="120"/>
        <w:ind w:firstLine="3"/>
        <w:jc w:val="both"/>
        <w:rPr>
          <w:rFonts w:ascii="Aptos Display" w:hAnsi="Aptos Display"/>
        </w:rPr>
      </w:pPr>
      <w:r w:rsidRPr="00D5244A">
        <w:rPr>
          <w:rFonts w:ascii="Aptos Display" w:hAnsi="Aptos Display"/>
        </w:rPr>
        <w:t>.......................................................................</w:t>
      </w:r>
    </w:p>
    <w:p w14:paraId="3A5ADA89" w14:textId="5FCB8AFC" w:rsidR="00D5244A" w:rsidRDefault="00D5244A" w:rsidP="00D5244A">
      <w:pPr>
        <w:ind w:firstLine="3"/>
        <w:jc w:val="both"/>
        <w:rPr>
          <w:rFonts w:ascii="Aptos Display" w:hAnsi="Aptos Display"/>
        </w:rPr>
      </w:pPr>
      <w:r w:rsidRPr="00D5244A">
        <w:rPr>
          <w:rFonts w:ascii="Aptos Display" w:hAnsi="Aptos Display"/>
        </w:rPr>
        <w:t>Assinatura do aluno (via sou.gov)</w:t>
      </w:r>
    </w:p>
    <w:p w14:paraId="7D5192F6" w14:textId="77777777" w:rsidR="00374149" w:rsidRDefault="00374149" w:rsidP="00D5244A">
      <w:pPr>
        <w:ind w:firstLine="3"/>
        <w:jc w:val="both"/>
        <w:rPr>
          <w:rFonts w:ascii="Aptos Display" w:hAnsi="Aptos Display"/>
        </w:rPr>
      </w:pPr>
    </w:p>
    <w:p w14:paraId="07A55F60" w14:textId="77777777" w:rsidR="00374149" w:rsidRDefault="00374149" w:rsidP="00D5244A">
      <w:pPr>
        <w:ind w:firstLine="3"/>
        <w:jc w:val="both"/>
        <w:rPr>
          <w:rFonts w:ascii="Aptos Display" w:hAnsi="Aptos Display"/>
        </w:rPr>
      </w:pPr>
    </w:p>
    <w:p w14:paraId="723B62D9" w14:textId="77777777" w:rsidR="00374149" w:rsidRDefault="00374149" w:rsidP="00D5244A">
      <w:pPr>
        <w:ind w:firstLine="3"/>
        <w:jc w:val="both"/>
        <w:rPr>
          <w:rFonts w:ascii="Aptos Display" w:hAnsi="Aptos Display"/>
        </w:rPr>
      </w:pPr>
    </w:p>
    <w:p w14:paraId="50408D8B" w14:textId="6E4899A6" w:rsidR="00F87F84" w:rsidRPr="00D5244A" w:rsidRDefault="00F87F84" w:rsidP="00D5244A">
      <w:pPr>
        <w:ind w:firstLine="3"/>
        <w:jc w:val="both"/>
        <w:rPr>
          <w:rFonts w:ascii="Aptos Display" w:hAnsi="Aptos Display"/>
        </w:rPr>
      </w:pPr>
      <w:r w:rsidRPr="00D5244A">
        <w:rPr>
          <w:rFonts w:ascii="Aptos Display" w:hAnsi="Aptos Display"/>
        </w:rPr>
        <w:t>.......................................................................</w:t>
      </w:r>
    </w:p>
    <w:p w14:paraId="5782F246" w14:textId="4B4F04A0" w:rsidR="00F87F84" w:rsidRPr="00D5244A" w:rsidRDefault="00F87F84" w:rsidP="00D5244A">
      <w:pPr>
        <w:ind w:firstLine="3"/>
        <w:jc w:val="both"/>
        <w:rPr>
          <w:rFonts w:ascii="Aptos Display" w:hAnsi="Aptos Display"/>
        </w:rPr>
      </w:pPr>
      <w:r w:rsidRPr="00D5244A">
        <w:rPr>
          <w:rFonts w:ascii="Aptos Display" w:hAnsi="Aptos Display"/>
        </w:rPr>
        <w:t>Assinatura do</w:t>
      </w:r>
      <w:r w:rsidR="00D5244A" w:rsidRPr="00D5244A">
        <w:rPr>
          <w:rFonts w:ascii="Aptos Display" w:hAnsi="Aptos Display"/>
        </w:rPr>
        <w:t xml:space="preserve"> orientador (via sou.gov)</w:t>
      </w:r>
    </w:p>
    <w:p w14:paraId="55954D08" w14:textId="77777777" w:rsidR="00F87F84" w:rsidRPr="00D5244A" w:rsidRDefault="00F87F84" w:rsidP="00D5244A">
      <w:pPr>
        <w:pBdr>
          <w:bottom w:val="single" w:sz="24" w:space="1" w:color="auto"/>
        </w:pBdr>
        <w:ind w:firstLine="3"/>
        <w:jc w:val="both"/>
        <w:rPr>
          <w:rFonts w:ascii="Aptos Display" w:hAnsi="Aptos Display"/>
        </w:rPr>
      </w:pPr>
    </w:p>
    <w:p w14:paraId="5BB9116F" w14:textId="77777777" w:rsidR="00F87F84" w:rsidRPr="00D5244A" w:rsidRDefault="00F87F84" w:rsidP="00D5244A">
      <w:pPr>
        <w:pStyle w:val="Recuodecorpodetexto"/>
        <w:ind w:left="0"/>
        <w:rPr>
          <w:rFonts w:ascii="Aptos Display" w:hAnsi="Aptos Display"/>
          <w:b w:val="0"/>
          <w:color w:val="FF0000"/>
          <w:sz w:val="24"/>
          <w:szCs w:val="24"/>
        </w:rPr>
      </w:pPr>
    </w:p>
    <w:p w14:paraId="2AC199C9" w14:textId="0FAE144A" w:rsidR="00F87F84" w:rsidRPr="00D5244A" w:rsidRDefault="00F87F84" w:rsidP="00D5244A">
      <w:pPr>
        <w:jc w:val="both"/>
        <w:rPr>
          <w:rFonts w:ascii="Aptos Display" w:hAnsi="Aptos Display"/>
          <w:b/>
          <w:color w:val="FF0000"/>
        </w:rPr>
      </w:pPr>
      <w:r w:rsidRPr="00D5244A">
        <w:rPr>
          <w:rFonts w:ascii="Aptos Display" w:hAnsi="Aptos Display"/>
          <w:b/>
          <w:color w:val="FF0000"/>
        </w:rPr>
        <w:t>Documentação Necessária:</w:t>
      </w:r>
    </w:p>
    <w:p w14:paraId="266FE025" w14:textId="5633D19B" w:rsidR="004A19B7" w:rsidRPr="00D5244A" w:rsidRDefault="004A19B7" w:rsidP="00D5244A">
      <w:pPr>
        <w:numPr>
          <w:ilvl w:val="0"/>
          <w:numId w:val="1"/>
        </w:numPr>
        <w:jc w:val="both"/>
        <w:rPr>
          <w:rFonts w:ascii="Aptos Display" w:hAnsi="Aptos Display"/>
        </w:rPr>
      </w:pPr>
      <w:r w:rsidRPr="00D5244A">
        <w:rPr>
          <w:rFonts w:ascii="Aptos Display" w:hAnsi="Aptos Display"/>
          <w:b/>
          <w:color w:val="FF0000"/>
        </w:rPr>
        <w:t xml:space="preserve">Certificado de apresentação de trabalho oral ou pôster </w:t>
      </w:r>
    </w:p>
    <w:p w14:paraId="31ABDA45" w14:textId="273040C9" w:rsidR="00D5244A" w:rsidRPr="0074693F" w:rsidRDefault="00D5244A" w:rsidP="00D5244A">
      <w:pPr>
        <w:numPr>
          <w:ilvl w:val="0"/>
          <w:numId w:val="1"/>
        </w:numPr>
        <w:jc w:val="both"/>
        <w:rPr>
          <w:rFonts w:ascii="Aptos Display" w:hAnsi="Aptos Display"/>
        </w:rPr>
      </w:pPr>
      <w:r>
        <w:rPr>
          <w:rFonts w:ascii="Aptos Display" w:hAnsi="Aptos Display"/>
          <w:b/>
          <w:color w:val="FF0000"/>
        </w:rPr>
        <w:t>Certificado de participação no evento (em caso de constar o nome do apresentador no certificado de apresentação do trabalho).</w:t>
      </w:r>
    </w:p>
    <w:p w14:paraId="2A1E10D8" w14:textId="77777777" w:rsidR="0074693F" w:rsidRPr="0074693F" w:rsidRDefault="0074693F" w:rsidP="0074693F">
      <w:pPr>
        <w:pStyle w:val="PargrafodaLista"/>
        <w:jc w:val="both"/>
        <w:rPr>
          <w:rFonts w:ascii="Aptos Display" w:hAnsi="Aptos Display"/>
        </w:rPr>
      </w:pPr>
      <w:r w:rsidRPr="0074693F">
        <w:rPr>
          <w:rFonts w:ascii="Aptos Display" w:hAnsi="Aptos Display"/>
          <w:b/>
          <w:color w:val="FF0000"/>
        </w:rPr>
        <w:t>(Juntar a documentação com esse requerimento em documento único antes de submeter à CEPG)</w:t>
      </w:r>
    </w:p>
    <w:p w14:paraId="2888FB51" w14:textId="77777777" w:rsidR="0074693F" w:rsidRPr="00D5244A" w:rsidRDefault="0074693F" w:rsidP="0074693F">
      <w:pPr>
        <w:ind w:left="708"/>
        <w:jc w:val="both"/>
        <w:rPr>
          <w:rFonts w:ascii="Aptos Display" w:hAnsi="Aptos Display"/>
        </w:rPr>
      </w:pPr>
    </w:p>
    <w:sectPr w:rsidR="0074693F" w:rsidRPr="00D5244A" w:rsidSect="007C491C">
      <w:headerReference w:type="default" r:id="rId7"/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DC8041" w14:textId="77777777" w:rsidR="007C491C" w:rsidRDefault="007C491C" w:rsidP="00E875F0">
      <w:r>
        <w:separator/>
      </w:r>
    </w:p>
  </w:endnote>
  <w:endnote w:type="continuationSeparator" w:id="0">
    <w:p w14:paraId="73A876F5" w14:textId="77777777" w:rsidR="007C491C" w:rsidRDefault="007C491C" w:rsidP="00E875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7D4397" w14:textId="77777777" w:rsidR="007C491C" w:rsidRDefault="007C491C" w:rsidP="00E875F0">
      <w:r>
        <w:separator/>
      </w:r>
    </w:p>
  </w:footnote>
  <w:footnote w:type="continuationSeparator" w:id="0">
    <w:p w14:paraId="3DC04B57" w14:textId="77777777" w:rsidR="007C491C" w:rsidRDefault="007C491C" w:rsidP="00E875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903A1" w14:textId="074A0986" w:rsidR="00112E7F" w:rsidRPr="00B50F57" w:rsidRDefault="009C44AC" w:rsidP="00112E7F">
    <w:pPr>
      <w:jc w:val="center"/>
      <w:rPr>
        <w:rFonts w:cs="Calibri"/>
        <w:b/>
        <w:sz w:val="20"/>
        <w:szCs w:val="20"/>
      </w:rPr>
    </w:pPr>
    <w:r w:rsidRPr="00B50F57">
      <w:rPr>
        <w:rFonts w:cs="Calibri"/>
        <w:b/>
        <w:noProof/>
        <w:sz w:val="20"/>
        <w:szCs w:val="20"/>
      </w:rPr>
      <w:drawing>
        <wp:anchor distT="0" distB="0" distL="114935" distR="114935" simplePos="0" relativeHeight="251658752" behindDoc="0" locked="0" layoutInCell="0" allowOverlap="1" wp14:anchorId="511327F1" wp14:editId="30B41302">
          <wp:simplePos x="0" y="0"/>
          <wp:positionH relativeFrom="page">
            <wp:posOffset>509270</wp:posOffset>
          </wp:positionH>
          <wp:positionV relativeFrom="paragraph">
            <wp:posOffset>-79375</wp:posOffset>
          </wp:positionV>
          <wp:extent cx="588010" cy="610870"/>
          <wp:effectExtent l="0" t="0" r="0" b="0"/>
          <wp:wrapNone/>
          <wp:docPr id="6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8010" cy="610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50F57">
      <w:rPr>
        <w:rFonts w:cs="Calibri"/>
        <w:b/>
        <w:noProof/>
        <w:sz w:val="20"/>
        <w:szCs w:val="20"/>
      </w:rPr>
      <w:drawing>
        <wp:anchor distT="0" distB="0" distL="114300" distR="114300" simplePos="0" relativeHeight="251657728" behindDoc="1" locked="0" layoutInCell="1" allowOverlap="1" wp14:anchorId="66F02C94" wp14:editId="684744A2">
          <wp:simplePos x="0" y="0"/>
          <wp:positionH relativeFrom="column">
            <wp:posOffset>5356860</wp:posOffset>
          </wp:positionH>
          <wp:positionV relativeFrom="paragraph">
            <wp:posOffset>28575</wp:posOffset>
          </wp:positionV>
          <wp:extent cx="869315" cy="512445"/>
          <wp:effectExtent l="0" t="0" r="0" b="0"/>
          <wp:wrapThrough wrapText="bothSides">
            <wp:wrapPolygon edited="0">
              <wp:start x="3313" y="0"/>
              <wp:lineTo x="0" y="6424"/>
              <wp:lineTo x="0" y="17665"/>
              <wp:lineTo x="9940" y="20877"/>
              <wp:lineTo x="12307" y="20877"/>
              <wp:lineTo x="20827" y="18468"/>
              <wp:lineTo x="21300" y="16059"/>
              <wp:lineTo x="20827" y="6424"/>
              <wp:lineTo x="17987" y="0"/>
              <wp:lineTo x="3313" y="0"/>
            </wp:wrapPolygon>
          </wp:wrapThrough>
          <wp:docPr id="5" name="Imagem 2" descr="logo_ep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logo_epm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315" cy="512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12E7F" w:rsidRPr="00B50F57">
      <w:rPr>
        <w:rFonts w:cs="Calibri"/>
        <w:b/>
        <w:sz w:val="20"/>
        <w:szCs w:val="20"/>
      </w:rPr>
      <w:t>Universidade Federal de São Paulo</w:t>
    </w:r>
  </w:p>
  <w:p w14:paraId="261D2BF7" w14:textId="77777777" w:rsidR="00112E7F" w:rsidRPr="00B50F57" w:rsidRDefault="00112E7F" w:rsidP="00112E7F">
    <w:pPr>
      <w:jc w:val="center"/>
      <w:rPr>
        <w:rFonts w:cs="Calibri"/>
        <w:b/>
        <w:sz w:val="20"/>
        <w:szCs w:val="20"/>
      </w:rPr>
    </w:pPr>
    <w:r w:rsidRPr="00B50F57">
      <w:rPr>
        <w:rFonts w:cs="Calibri"/>
        <w:b/>
        <w:sz w:val="20"/>
        <w:szCs w:val="20"/>
      </w:rPr>
      <w:t>Instituto de Ciências Ambientais, Químicas e Farmacêuticas</w:t>
    </w:r>
  </w:p>
  <w:p w14:paraId="482C7740" w14:textId="77777777" w:rsidR="00112E7F" w:rsidRPr="00B50F57" w:rsidRDefault="00112E7F" w:rsidP="00112E7F">
    <w:pPr>
      <w:jc w:val="center"/>
      <w:rPr>
        <w:rFonts w:cs="Calibri"/>
        <w:b/>
        <w:sz w:val="20"/>
        <w:szCs w:val="20"/>
      </w:rPr>
    </w:pPr>
    <w:r w:rsidRPr="00B50F57">
      <w:rPr>
        <w:rFonts w:cs="Calibri"/>
        <w:b/>
        <w:sz w:val="20"/>
        <w:szCs w:val="20"/>
      </w:rPr>
      <w:t xml:space="preserve">Programa de Pós-Graduação em </w:t>
    </w:r>
    <w:r>
      <w:rPr>
        <w:rFonts w:cs="Calibri"/>
        <w:b/>
        <w:sz w:val="20"/>
        <w:szCs w:val="20"/>
      </w:rPr>
      <w:t xml:space="preserve">Química - </w:t>
    </w:r>
    <w:r w:rsidRPr="00B50F57">
      <w:rPr>
        <w:rFonts w:cs="Calibri"/>
        <w:b/>
        <w:sz w:val="20"/>
        <w:szCs w:val="20"/>
      </w:rPr>
      <w:t>Ciência e Tecnologia da Sustentabilidade</w:t>
    </w:r>
  </w:p>
  <w:p w14:paraId="6CE7A7E4" w14:textId="4D27BA3F" w:rsidR="00AA29F9" w:rsidRDefault="009C44AC" w:rsidP="00AA29F9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6EB166A" wp14:editId="653F6C39">
              <wp:simplePos x="0" y="0"/>
              <wp:positionH relativeFrom="column">
                <wp:posOffset>-663575</wp:posOffset>
              </wp:positionH>
              <wp:positionV relativeFrom="paragraph">
                <wp:posOffset>163195</wp:posOffset>
              </wp:positionV>
              <wp:extent cx="6885305" cy="0"/>
              <wp:effectExtent l="12700" t="10795" r="7620" b="8255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8530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F3565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52.25pt;margin-top:12.85pt;width:542.15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"/>
          </w:pict>
        </mc:Fallback>
      </mc:AlternateContent>
    </w:r>
  </w:p>
  <w:p w14:paraId="0E20C746" w14:textId="77777777" w:rsidR="00E875F0" w:rsidRDefault="00E875F0" w:rsidP="00E875F0">
    <w:pPr>
      <w:pStyle w:val="Cabealho"/>
      <w:jc w:val="center"/>
      <w:rPr>
        <w:rFonts w:ascii="Verdana" w:hAnsi="Verdana" w:cs="Arial"/>
        <w:b/>
        <w:bCs/>
        <w:sz w:val="18"/>
        <w:szCs w:val="18"/>
      </w:rPr>
    </w:pPr>
  </w:p>
  <w:p w14:paraId="1A897C35" w14:textId="77777777" w:rsidR="00E875F0" w:rsidRPr="00E875F0" w:rsidRDefault="00E875F0" w:rsidP="00E875F0">
    <w:pPr>
      <w:pStyle w:val="Cabealho"/>
      <w:jc w:val="center"/>
      <w:rPr>
        <w:rFonts w:ascii="Verdana" w:hAnsi="Verdana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A821B5"/>
    <w:multiLevelType w:val="hybridMultilevel"/>
    <w:tmpl w:val="5CD4B382"/>
    <w:lvl w:ilvl="0" w:tplc="0AA486D4">
      <w:start w:val="1"/>
      <w:numFmt w:val="decimal"/>
      <w:lvlText w:val="%1."/>
      <w:lvlJc w:val="left"/>
      <w:pPr>
        <w:tabs>
          <w:tab w:val="num" w:pos="708"/>
        </w:tabs>
        <w:ind w:left="708" w:hanging="705"/>
      </w:pPr>
      <w:rPr>
        <w:rFonts w:hint="default"/>
        <w:b/>
        <w:color w:val="FF0000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083"/>
        </w:tabs>
        <w:ind w:left="1083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3"/>
        </w:tabs>
        <w:ind w:left="1803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3"/>
        </w:tabs>
        <w:ind w:left="2523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3"/>
        </w:tabs>
        <w:ind w:left="3243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3"/>
        </w:tabs>
        <w:ind w:left="3963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3"/>
        </w:tabs>
        <w:ind w:left="4683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3"/>
        </w:tabs>
        <w:ind w:left="5403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3"/>
        </w:tabs>
        <w:ind w:left="6123" w:hanging="180"/>
      </w:pPr>
    </w:lvl>
  </w:abstractNum>
  <w:num w:numId="1" w16cid:durableId="15833729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zMDc2MTY3MzY3NjRU0lEKTi0uzszPAykwrAUAKQ8HTCwAAAA="/>
  </w:docVars>
  <w:rsids>
    <w:rsidRoot w:val="00DC7610"/>
    <w:rsid w:val="00022B19"/>
    <w:rsid w:val="00024617"/>
    <w:rsid w:val="00066270"/>
    <w:rsid w:val="000B261C"/>
    <w:rsid w:val="000E59C6"/>
    <w:rsid w:val="000F4C6C"/>
    <w:rsid w:val="000F7E91"/>
    <w:rsid w:val="000F7F3D"/>
    <w:rsid w:val="00112E7F"/>
    <w:rsid w:val="001625B3"/>
    <w:rsid w:val="00164910"/>
    <w:rsid w:val="00191B30"/>
    <w:rsid w:val="00191C67"/>
    <w:rsid w:val="001A30D8"/>
    <w:rsid w:val="001B55D0"/>
    <w:rsid w:val="001B5CAD"/>
    <w:rsid w:val="001F2B5B"/>
    <w:rsid w:val="002025D9"/>
    <w:rsid w:val="002208FB"/>
    <w:rsid w:val="002251E8"/>
    <w:rsid w:val="00260B9F"/>
    <w:rsid w:val="0028486A"/>
    <w:rsid w:val="00296820"/>
    <w:rsid w:val="002C6BA6"/>
    <w:rsid w:val="002F4720"/>
    <w:rsid w:val="00342CBC"/>
    <w:rsid w:val="00346335"/>
    <w:rsid w:val="0035104B"/>
    <w:rsid w:val="003546F6"/>
    <w:rsid w:val="00374149"/>
    <w:rsid w:val="00385FA3"/>
    <w:rsid w:val="00392947"/>
    <w:rsid w:val="003B6AF5"/>
    <w:rsid w:val="003C0FAF"/>
    <w:rsid w:val="003D50CE"/>
    <w:rsid w:val="0041223A"/>
    <w:rsid w:val="00440A41"/>
    <w:rsid w:val="00451EC0"/>
    <w:rsid w:val="004747DD"/>
    <w:rsid w:val="004918E3"/>
    <w:rsid w:val="004A19B7"/>
    <w:rsid w:val="004A439A"/>
    <w:rsid w:val="004B1E07"/>
    <w:rsid w:val="004D10FE"/>
    <w:rsid w:val="004D63AC"/>
    <w:rsid w:val="004E00C2"/>
    <w:rsid w:val="00534949"/>
    <w:rsid w:val="00582745"/>
    <w:rsid w:val="005839B6"/>
    <w:rsid w:val="005B6669"/>
    <w:rsid w:val="005E7B7B"/>
    <w:rsid w:val="005F440B"/>
    <w:rsid w:val="00616890"/>
    <w:rsid w:val="00732058"/>
    <w:rsid w:val="00740FBE"/>
    <w:rsid w:val="0074693F"/>
    <w:rsid w:val="007852AC"/>
    <w:rsid w:val="007B5808"/>
    <w:rsid w:val="007C491C"/>
    <w:rsid w:val="007E562A"/>
    <w:rsid w:val="007F6453"/>
    <w:rsid w:val="00800DFC"/>
    <w:rsid w:val="00814FB8"/>
    <w:rsid w:val="00843826"/>
    <w:rsid w:val="00857592"/>
    <w:rsid w:val="008761D1"/>
    <w:rsid w:val="00887071"/>
    <w:rsid w:val="008A5B31"/>
    <w:rsid w:val="008C27C6"/>
    <w:rsid w:val="008D55FC"/>
    <w:rsid w:val="00957FFC"/>
    <w:rsid w:val="00985927"/>
    <w:rsid w:val="009A3854"/>
    <w:rsid w:val="009A5F88"/>
    <w:rsid w:val="009C44AC"/>
    <w:rsid w:val="00A23181"/>
    <w:rsid w:val="00A435A2"/>
    <w:rsid w:val="00A70B84"/>
    <w:rsid w:val="00AA29F9"/>
    <w:rsid w:val="00AB13C9"/>
    <w:rsid w:val="00AD7264"/>
    <w:rsid w:val="00B01A7D"/>
    <w:rsid w:val="00B3082A"/>
    <w:rsid w:val="00B46789"/>
    <w:rsid w:val="00B82438"/>
    <w:rsid w:val="00B90F0D"/>
    <w:rsid w:val="00BF09C7"/>
    <w:rsid w:val="00C10288"/>
    <w:rsid w:val="00C43A65"/>
    <w:rsid w:val="00C95776"/>
    <w:rsid w:val="00C96BA1"/>
    <w:rsid w:val="00CA6DB4"/>
    <w:rsid w:val="00CC5211"/>
    <w:rsid w:val="00CD0625"/>
    <w:rsid w:val="00D40987"/>
    <w:rsid w:val="00D50922"/>
    <w:rsid w:val="00D5244A"/>
    <w:rsid w:val="00D57A91"/>
    <w:rsid w:val="00D64C4C"/>
    <w:rsid w:val="00D919B1"/>
    <w:rsid w:val="00D94A2B"/>
    <w:rsid w:val="00DB62CC"/>
    <w:rsid w:val="00DB673A"/>
    <w:rsid w:val="00DC7610"/>
    <w:rsid w:val="00DD3BF1"/>
    <w:rsid w:val="00E83978"/>
    <w:rsid w:val="00E875F0"/>
    <w:rsid w:val="00EA4D96"/>
    <w:rsid w:val="00EB2386"/>
    <w:rsid w:val="00ED1DF5"/>
    <w:rsid w:val="00EF4E70"/>
    <w:rsid w:val="00F21A9B"/>
    <w:rsid w:val="00F522CC"/>
    <w:rsid w:val="00F6223B"/>
    <w:rsid w:val="00F87F84"/>
    <w:rsid w:val="00FD59B3"/>
    <w:rsid w:val="00FE0256"/>
    <w:rsid w:val="00FE4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B2A321"/>
  <w15:chartTrackingRefBased/>
  <w15:docId w15:val="{2A688EFB-0CD1-401E-8B5A-751225E4A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qFormat/>
    <w:rPr>
      <w:b/>
      <w:bCs/>
    </w:rPr>
  </w:style>
  <w:style w:type="paragraph" w:styleId="Cabealho">
    <w:name w:val="header"/>
    <w:basedOn w:val="Normal"/>
    <w:link w:val="CabealhoChar"/>
    <w:rsid w:val="00E875F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rsid w:val="00E875F0"/>
    <w:rPr>
      <w:sz w:val="24"/>
      <w:szCs w:val="24"/>
    </w:rPr>
  </w:style>
  <w:style w:type="paragraph" w:styleId="Rodap">
    <w:name w:val="footer"/>
    <w:basedOn w:val="Normal"/>
    <w:link w:val="RodapChar"/>
    <w:rsid w:val="00E875F0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rsid w:val="00E875F0"/>
    <w:rPr>
      <w:sz w:val="24"/>
      <w:szCs w:val="24"/>
    </w:rPr>
  </w:style>
  <w:style w:type="paragraph" w:styleId="Textodebalo">
    <w:name w:val="Balloon Text"/>
    <w:basedOn w:val="Normal"/>
    <w:link w:val="TextodebaloChar"/>
    <w:rsid w:val="00E875F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E875F0"/>
    <w:rPr>
      <w:rFonts w:ascii="Tahoma" w:hAnsi="Tahoma" w:cs="Tahoma"/>
      <w:sz w:val="16"/>
      <w:szCs w:val="16"/>
    </w:rPr>
  </w:style>
  <w:style w:type="paragraph" w:styleId="SemEspaamento">
    <w:name w:val="No Spacing"/>
    <w:basedOn w:val="Normal"/>
    <w:uiPriority w:val="1"/>
    <w:qFormat/>
    <w:rsid w:val="00E875F0"/>
    <w:pPr>
      <w:jc w:val="both"/>
    </w:pPr>
    <w:rPr>
      <w:rFonts w:ascii="Calibri" w:hAnsi="Calibri"/>
      <w:sz w:val="22"/>
      <w:szCs w:val="22"/>
      <w:lang w:val="en-US" w:eastAsia="en-US" w:bidi="en-US"/>
    </w:rPr>
  </w:style>
  <w:style w:type="paragraph" w:styleId="Recuodecorpodetexto">
    <w:name w:val="Body Text Indent"/>
    <w:basedOn w:val="Normal"/>
    <w:link w:val="RecuodecorpodetextoChar"/>
    <w:rsid w:val="00F87F84"/>
    <w:pPr>
      <w:ind w:left="851" w:firstLine="3"/>
      <w:jc w:val="center"/>
    </w:pPr>
    <w:rPr>
      <w:rFonts w:ascii="Arial" w:hAnsi="Arial"/>
      <w:b/>
      <w:color w:val="0000FF"/>
      <w:sz w:val="36"/>
      <w:szCs w:val="20"/>
    </w:rPr>
  </w:style>
  <w:style w:type="character" w:customStyle="1" w:styleId="RecuodecorpodetextoChar">
    <w:name w:val="Recuo de corpo de texto Char"/>
    <w:link w:val="Recuodecorpodetexto"/>
    <w:rsid w:val="00F87F84"/>
    <w:rPr>
      <w:rFonts w:ascii="Arial" w:hAnsi="Arial"/>
      <w:b/>
      <w:color w:val="0000FF"/>
      <w:sz w:val="36"/>
    </w:rPr>
  </w:style>
  <w:style w:type="paragraph" w:styleId="Recuodecorpodetexto2">
    <w:name w:val="Body Text Indent 2"/>
    <w:basedOn w:val="Normal"/>
    <w:link w:val="Recuodecorpodetexto2Char"/>
    <w:rsid w:val="00F87F84"/>
    <w:pPr>
      <w:spacing w:line="360" w:lineRule="auto"/>
      <w:ind w:firstLine="3"/>
      <w:jc w:val="both"/>
    </w:pPr>
    <w:rPr>
      <w:rFonts w:ascii="Arial" w:hAnsi="Arial"/>
    </w:rPr>
  </w:style>
  <w:style w:type="character" w:customStyle="1" w:styleId="Recuodecorpodetexto2Char">
    <w:name w:val="Recuo de corpo de texto 2 Char"/>
    <w:link w:val="Recuodecorpodetexto2"/>
    <w:rsid w:val="00F87F84"/>
    <w:rPr>
      <w:rFonts w:ascii="Arial" w:hAnsi="Arial"/>
      <w:sz w:val="24"/>
      <w:szCs w:val="24"/>
    </w:rPr>
  </w:style>
  <w:style w:type="paragraph" w:styleId="PargrafodaLista">
    <w:name w:val="List Paragraph"/>
    <w:basedOn w:val="Normal"/>
    <w:uiPriority w:val="34"/>
    <w:qFormat/>
    <w:rsid w:val="00F87F84"/>
    <w:pPr>
      <w:ind w:left="708"/>
    </w:pPr>
  </w:style>
  <w:style w:type="table" w:styleId="Tabelacomgrade">
    <w:name w:val="Table Grid"/>
    <w:basedOn w:val="Tabelanormal"/>
    <w:rsid w:val="00F87F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25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 Instituto de Química comunica que, nos termos da Portaria GR 3</vt:lpstr>
      <vt:lpstr>O Instituto de Química comunica que, nos termos da Portaria GR 3</vt:lpstr>
    </vt:vector>
  </TitlesOfParts>
  <Company>UNIVERSIDADE DE SÃO PAULO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Instituto de Química comunica que, nos termos da Portaria GR 3</dc:title>
  <dc:subject/>
  <dc:creator>Alcantara</dc:creator>
  <cp:keywords/>
  <cp:lastModifiedBy>Luciano Caseli</cp:lastModifiedBy>
  <cp:revision>4</cp:revision>
  <cp:lastPrinted>2016-09-08T13:37:00Z</cp:lastPrinted>
  <dcterms:created xsi:type="dcterms:W3CDTF">2024-05-08T01:52:00Z</dcterms:created>
  <dcterms:modified xsi:type="dcterms:W3CDTF">2024-05-08T02:02:00Z</dcterms:modified>
</cp:coreProperties>
</file>